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71C7" w:rsidRDefault="002E71C7" w:rsidP="002E71C7">
      <w:r>
        <w:t>CoolSculpting Service page.monarch.mz</w:t>
      </w:r>
    </w:p>
    <w:p w:rsidR="002E71C7" w:rsidRPr="009F1B53" w:rsidRDefault="002E71C7" w:rsidP="002E71C7">
      <w:r w:rsidRPr="009F1B53">
        <w:t>/</w:t>
      </w:r>
      <w:proofErr w:type="spellStart"/>
      <w:r w:rsidRPr="009F1B53">
        <w:t>coolsculpting</w:t>
      </w:r>
      <w:proofErr w:type="spellEnd"/>
      <w:r w:rsidRPr="009F1B53">
        <w:t>-</w:t>
      </w:r>
      <w:r w:rsidR="002E7E15">
        <w:t>C</w:t>
      </w:r>
      <w:r w:rsidRPr="009F1B53">
        <w:t>olumbus/</w:t>
      </w:r>
    </w:p>
    <w:p w:rsidR="002E71C7" w:rsidRPr="009F1B53" w:rsidRDefault="002E71C7" w:rsidP="002E71C7">
      <w:r w:rsidRPr="009F1B53">
        <w:t xml:space="preserve">Kw </w:t>
      </w:r>
      <w:r w:rsidR="008B2EBA" w:rsidRPr="009F1B53">
        <w:t>CoolSculpting</w:t>
      </w:r>
    </w:p>
    <w:p w:rsidR="002E71C7" w:rsidRPr="009F1B53" w:rsidRDefault="002E71C7" w:rsidP="002E71C7">
      <w:r w:rsidRPr="009F1B53">
        <w:t xml:space="preserve">Meta: CoolSculpting is the #1 fat reduction treatment in the world. Reduce stubborn fat without surgery and little to no downtime. CoolSculpting cost, before and </w:t>
      </w:r>
      <w:r w:rsidR="008B2EBA" w:rsidRPr="009F1B53">
        <w:t>after</w:t>
      </w:r>
      <w:r w:rsidRPr="009F1B53">
        <w:t xml:space="preserve"> pics and more. </w:t>
      </w:r>
    </w:p>
    <w:p w:rsidR="002E71C7" w:rsidRPr="009F1B53" w:rsidRDefault="002E71C7" w:rsidP="002E71C7">
      <w:r w:rsidRPr="009F1B53">
        <w:t>CoolSculpting Body Contouring | Freeze Fat in Columbus, OH</w:t>
      </w:r>
    </w:p>
    <w:p w:rsidR="002E71C7" w:rsidRPr="009F1B53" w:rsidRDefault="002E71C7" w:rsidP="002E71C7">
      <w:r w:rsidRPr="009F1B53">
        <w:t>CoolSculpting is the most popular body contouring treatment for reducing stubborn bulges without surgery and little to no downtime. Learn how the innovative fat freezing procedure can restore your confidence with a slim, sculpted physique.</w:t>
      </w:r>
    </w:p>
    <w:p w:rsidR="002E71C7" w:rsidRPr="009F1B53" w:rsidRDefault="002E71C7" w:rsidP="002E71C7">
      <w:r w:rsidRPr="009F1B53">
        <w:t>Why Freeze Your Fat with CoolSculpting</w:t>
      </w:r>
    </w:p>
    <w:p w:rsidR="002E71C7" w:rsidRPr="009F1B53" w:rsidRDefault="002E7E15" w:rsidP="002E71C7">
      <w:pPr>
        <w:pStyle w:val="ListParagraph"/>
        <w:numPr>
          <w:ilvl w:val="0"/>
          <w:numId w:val="2"/>
        </w:numPr>
      </w:pPr>
      <w:r>
        <w:t>A n</w:t>
      </w:r>
      <w:r w:rsidR="002E71C7" w:rsidRPr="009F1B53">
        <w:t>on-surgical alternative to Liposuction</w:t>
      </w:r>
    </w:p>
    <w:p w:rsidR="002E71C7" w:rsidRPr="009F1B53" w:rsidRDefault="002E71C7" w:rsidP="002E71C7">
      <w:pPr>
        <w:pStyle w:val="ListParagraph"/>
        <w:numPr>
          <w:ilvl w:val="0"/>
          <w:numId w:val="2"/>
        </w:numPr>
      </w:pPr>
      <w:r w:rsidRPr="009F1B53">
        <w:t>Little to no downtime</w:t>
      </w:r>
    </w:p>
    <w:p w:rsidR="002E71C7" w:rsidRPr="009F1B53" w:rsidRDefault="002E71C7" w:rsidP="002E71C7">
      <w:pPr>
        <w:pStyle w:val="ListParagraph"/>
        <w:numPr>
          <w:ilvl w:val="0"/>
          <w:numId w:val="2"/>
        </w:numPr>
      </w:pPr>
      <w:r w:rsidRPr="009F1B53">
        <w:t>Natural</w:t>
      </w:r>
      <w:r w:rsidR="002E7E15">
        <w:t>-</w:t>
      </w:r>
      <w:r w:rsidRPr="009F1B53">
        <w:t>looking and long</w:t>
      </w:r>
      <w:r w:rsidR="002E7E15">
        <w:t>-</w:t>
      </w:r>
      <w:r w:rsidRPr="009F1B53">
        <w:t>lasting</w:t>
      </w:r>
    </w:p>
    <w:p w:rsidR="002E71C7" w:rsidRPr="009F1B53" w:rsidRDefault="002E71C7" w:rsidP="002E71C7">
      <w:pPr>
        <w:pStyle w:val="ListParagraph"/>
        <w:numPr>
          <w:ilvl w:val="0"/>
          <w:numId w:val="2"/>
        </w:numPr>
      </w:pPr>
      <w:r w:rsidRPr="009F1B53">
        <w:t>Sculpt attractive curves and contours</w:t>
      </w:r>
    </w:p>
    <w:p w:rsidR="002E71C7" w:rsidRPr="009F1B53" w:rsidRDefault="002E71C7" w:rsidP="002E71C7">
      <w:pPr>
        <w:pStyle w:val="ListParagraph"/>
        <w:numPr>
          <w:ilvl w:val="0"/>
          <w:numId w:val="2"/>
        </w:numPr>
      </w:pPr>
      <w:r w:rsidRPr="009F1B53">
        <w:t>FDA cleared. Safe and effective</w:t>
      </w:r>
    </w:p>
    <w:p w:rsidR="002E71C7" w:rsidRPr="009F1B53" w:rsidRDefault="002E71C7" w:rsidP="002E71C7">
      <w:pPr>
        <w:pStyle w:val="ListParagraph"/>
        <w:numPr>
          <w:ilvl w:val="0"/>
          <w:numId w:val="2"/>
        </w:numPr>
      </w:pPr>
      <w:r w:rsidRPr="009F1B53">
        <w:t>Reduce fat that resists diet and exercise</w:t>
      </w:r>
    </w:p>
    <w:p w:rsidR="002E71C7" w:rsidRPr="009F1B53" w:rsidRDefault="002E71C7" w:rsidP="002E71C7">
      <w:r w:rsidRPr="009F1B53">
        <w:t>CoolSculpting BEFORE &amp; AFTER*</w:t>
      </w:r>
    </w:p>
    <w:p w:rsidR="002E71C7" w:rsidRPr="009F1B53" w:rsidRDefault="002E71C7" w:rsidP="002E71C7">
      <w:r w:rsidRPr="009F1B53">
        <w:t xml:space="preserve">CoolSculpting before and after pictures are great visuals to better understand the dramatic physical transformation that is possible with fat freezing. </w:t>
      </w:r>
      <w:r w:rsidR="002E7E15">
        <w:t>As with any body-</w:t>
      </w:r>
      <w:r>
        <w:t>contouring treatment, individual results may vary.</w:t>
      </w:r>
      <w:r w:rsidR="008B2EBA">
        <w:t xml:space="preserve">* </w:t>
      </w:r>
      <w:proofErr w:type="gramStart"/>
      <w:r w:rsidR="008B2EBA">
        <w:t>The</w:t>
      </w:r>
      <w:proofErr w:type="gramEnd"/>
      <w:r>
        <w:t xml:space="preserve"> best way to ensure stellar results is to be a discerning patient and choose a provider who is reputable in performing this technique sensitive procedure. </w:t>
      </w:r>
    </w:p>
    <w:p w:rsidR="002E71C7" w:rsidRDefault="002E71C7" w:rsidP="002E71C7">
      <w:r>
        <w:t>W</w:t>
      </w:r>
      <w:r>
        <w:t>hat is CoolSculpting?</w:t>
      </w:r>
    </w:p>
    <w:p w:rsidR="002E71C7" w:rsidRPr="009F1B53" w:rsidRDefault="002E71C7" w:rsidP="002E71C7">
      <w:r w:rsidRPr="009F1B53">
        <w:t>The CoolSculpting® procedure is the world's #1 non-invasive fat-reduction procedure! It's an FDA-approved, safe, innovative, and effective way to contour your body by freezing unwanted fat away with no surgery, anesthesia, scars, or downtime. *</w:t>
      </w:r>
    </w:p>
    <w:p w:rsidR="002E71C7" w:rsidRPr="009F1B53" w:rsidRDefault="002E71C7" w:rsidP="002E71C7">
      <w:r w:rsidRPr="009F1B53">
        <w:t xml:space="preserve">The Cool Sculpting® procedure safely delivers </w:t>
      </w:r>
      <w:r w:rsidR="008B2EBA" w:rsidRPr="009F1B53">
        <w:t>precisely controlled</w:t>
      </w:r>
      <w:r w:rsidRPr="009F1B53">
        <w:t xml:space="preserve"> cooling that gently and effectively targets the fat cells underneath the skin allowing your body to naturally reduce these cells. Cool Sculpting is an ideal solution to treat those stubborn pockets of exercise-resistant fat! *</w:t>
      </w:r>
    </w:p>
    <w:p w:rsidR="002E71C7" w:rsidRDefault="002E71C7" w:rsidP="002E71C7">
      <w:r>
        <w:t>How Does CoolSculpting Work?</w:t>
      </w:r>
    </w:p>
    <w:p w:rsidR="002E71C7" w:rsidRDefault="002E71C7" w:rsidP="002E71C7">
      <w:r>
        <w:t xml:space="preserve">INSERT GRAPHIC </w:t>
      </w:r>
    </w:p>
    <w:p w:rsidR="002E71C7" w:rsidRDefault="002E71C7" w:rsidP="002E71C7">
      <w:r>
        <w:t>(THREE COLUMNS)</w:t>
      </w:r>
    </w:p>
    <w:p w:rsidR="002E71C7" w:rsidRPr="009F1B53" w:rsidRDefault="002E71C7" w:rsidP="002E71C7">
      <w:r w:rsidRPr="009F1B53">
        <w:lastRenderedPageBreak/>
        <w:t xml:space="preserve">CoolSculpting eliminates fat cells using an advanced technology called Cryolipolysis –cold induced </w:t>
      </w:r>
      <w:r w:rsidR="008B2EBA" w:rsidRPr="009F1B53">
        <w:t>fat cell</w:t>
      </w:r>
      <w:r w:rsidRPr="009F1B53">
        <w:t xml:space="preserve"> destruction and removal. During treatment, stubborn bulges are subjected to precisely calibrated cooling.¹</w:t>
      </w:r>
    </w:p>
    <w:p w:rsidR="002E71C7" w:rsidRPr="009F1B53" w:rsidRDefault="002E71C7" w:rsidP="002E71C7">
      <w:r w:rsidRPr="009F1B53">
        <w:t>The cooling safely penetrates the outer tissue of the bulge and freezes the adipocytes --fat cells-- beneath the skin’s surface. This causes the cell’s membrane to rupture. The Adipocyte can no longer store fat.²</w:t>
      </w:r>
    </w:p>
    <w:p w:rsidR="002E71C7" w:rsidRDefault="002E71C7" w:rsidP="002E71C7">
      <w:r w:rsidRPr="009F1B53">
        <w:t>In the following weeks, the immune system goes to work collecting the frozen fat cells. They are processed out of the body in the form of waste. Excreted fat cells cannot grow back, so results are long-lasting.³</w:t>
      </w:r>
    </w:p>
    <w:p w:rsidR="00715D7C" w:rsidRDefault="00715D7C" w:rsidP="002E71C7">
      <w:r>
        <w:t>Cool Sculpting Applicators</w:t>
      </w:r>
    </w:p>
    <w:p w:rsidR="00715D7C" w:rsidRDefault="00715D7C" w:rsidP="00715D7C">
      <w:r>
        <w:t xml:space="preserve">Cool Sculpting applicators come in various shapes and sizes to conform to the various parts of your body. With the latest line of applicators, </w:t>
      </w:r>
      <w:r w:rsidRPr="009F1B53">
        <w:t>Cool</w:t>
      </w:r>
      <w:r>
        <w:t xml:space="preserve"> </w:t>
      </w:r>
      <w:r w:rsidRPr="009F1B53">
        <w:t>Sculpting</w:t>
      </w:r>
      <w:r>
        <w:t xml:space="preserve"> is now</w:t>
      </w:r>
      <w:r w:rsidRPr="009F1B53">
        <w:t xml:space="preserve"> FDA approved to treat flabby arms. If you have saggy, "batwing" arms and diet + exercise </w:t>
      </w:r>
      <w:proofErr w:type="gramStart"/>
      <w:r w:rsidRPr="009F1B53">
        <w:t>haven't</w:t>
      </w:r>
      <w:proofErr w:type="gramEnd"/>
      <w:r w:rsidRPr="009F1B53">
        <w:t xml:space="preserve"> helped, Cool Sculpting may be the right choice for you.</w:t>
      </w:r>
      <w:r>
        <w:t xml:space="preserve"> </w:t>
      </w:r>
    </w:p>
    <w:p w:rsidR="00715D7C" w:rsidRDefault="00715D7C" w:rsidP="00715D7C">
      <w:r>
        <w:t xml:space="preserve">The </w:t>
      </w:r>
      <w:hyperlink r:id="rId6" w:history="1">
        <w:r>
          <w:rPr>
            <w:rStyle w:val="Hyperlink"/>
          </w:rPr>
          <w:t>Cool</w:t>
        </w:r>
        <w:r w:rsidRPr="009F1B53">
          <w:rPr>
            <w:rStyle w:val="Hyperlink"/>
          </w:rPr>
          <w:t xml:space="preserve">Mini </w:t>
        </w:r>
      </w:hyperlink>
      <w:r w:rsidRPr="009F1B53">
        <w:t>is</w:t>
      </w:r>
      <w:r>
        <w:t xml:space="preserve"> an applicator designed specifically for the submental region. It is</w:t>
      </w:r>
      <w:r w:rsidRPr="009F1B53">
        <w:t xml:space="preserve"> an effective option to contour the neck and reduce double chin. *</w:t>
      </w:r>
    </w:p>
    <w:p w:rsidR="002E71C7" w:rsidRDefault="002E71C7" w:rsidP="002E71C7">
      <w:r>
        <w:t>Cool Sculpting Reviews by Scientists</w:t>
      </w:r>
    </w:p>
    <w:p w:rsidR="002E71C7" w:rsidRPr="009F1B53" w:rsidRDefault="002E71C7" w:rsidP="002E71C7">
      <w:hyperlink r:id="rId7" w:tgtFrame="_blank" w:history="1">
        <w:r w:rsidRPr="009F1B53">
          <w:rPr>
            <w:rStyle w:val="Hyperlink"/>
          </w:rPr>
          <w:t>Clinical data</w:t>
        </w:r>
      </w:hyperlink>
      <w:r w:rsidRPr="009F1B53">
        <w:t xml:space="preserve">, published by the Skin and Laser Center in Boom, Belgium taken from patient surveys, caliper measurements, and assessment of photographs demonstrated </w:t>
      </w:r>
      <w:r w:rsidR="002E7E15">
        <w:t xml:space="preserve">a </w:t>
      </w:r>
      <w:r w:rsidRPr="009F1B53">
        <w:t xml:space="preserve">“23% reduction” via “caliper measurements in fat layer thickness at 3 months.” In addition, “The investigators treated 518 patients. The procedure was well-tolerated, with 89% of respondents reporting a positive perception of treatment duration. Survey results demonstrated 73% patient satisfaction and that 82% of patients would recommend the cryolipolysis procedure to a friend.” </w:t>
      </w:r>
    </w:p>
    <w:p w:rsidR="002E71C7" w:rsidRPr="009F1B53" w:rsidRDefault="00715D7C" w:rsidP="002E71C7">
      <w:r>
        <w:t>WHAT AREAS CAN BE TREATED WITH</w:t>
      </w:r>
      <w:r w:rsidR="002E71C7" w:rsidRPr="009F1B53">
        <w:t xml:space="preserve"> COOL</w:t>
      </w:r>
      <w:r>
        <w:t xml:space="preserve"> </w:t>
      </w:r>
      <w:r w:rsidR="002E71C7" w:rsidRPr="009F1B53">
        <w:t>SCULPTING?</w:t>
      </w:r>
    </w:p>
    <w:p w:rsidR="002E71C7" w:rsidRPr="009F1B53" w:rsidRDefault="002E71C7" w:rsidP="002E71C7">
      <w:pPr>
        <w:pStyle w:val="ListParagraph"/>
        <w:numPr>
          <w:ilvl w:val="0"/>
          <w:numId w:val="1"/>
        </w:numPr>
      </w:pPr>
      <w:r w:rsidRPr="009F1B53">
        <w:t>Stomach + Abdomen</w:t>
      </w:r>
    </w:p>
    <w:p w:rsidR="002E71C7" w:rsidRPr="009F1B53" w:rsidRDefault="002E71C7" w:rsidP="002E71C7">
      <w:pPr>
        <w:pStyle w:val="ListParagraph"/>
        <w:numPr>
          <w:ilvl w:val="0"/>
          <w:numId w:val="1"/>
        </w:numPr>
      </w:pPr>
      <w:r w:rsidRPr="009F1B53">
        <w:t>Love Handles + Flanks</w:t>
      </w:r>
    </w:p>
    <w:p w:rsidR="002E71C7" w:rsidRPr="009F1B53" w:rsidRDefault="002E71C7" w:rsidP="002E71C7">
      <w:pPr>
        <w:pStyle w:val="ListParagraph"/>
        <w:numPr>
          <w:ilvl w:val="0"/>
          <w:numId w:val="1"/>
        </w:numPr>
      </w:pPr>
      <w:r w:rsidRPr="009F1B53">
        <w:t>Inner and Outer Thighs</w:t>
      </w:r>
    </w:p>
    <w:p w:rsidR="002E71C7" w:rsidRPr="009F1B53" w:rsidRDefault="002E71C7" w:rsidP="002E71C7">
      <w:pPr>
        <w:pStyle w:val="ListParagraph"/>
        <w:numPr>
          <w:ilvl w:val="0"/>
          <w:numId w:val="1"/>
        </w:numPr>
      </w:pPr>
      <w:r w:rsidRPr="009F1B53">
        <w:t>Male Chest (Pseudogynecomastia)</w:t>
      </w:r>
    </w:p>
    <w:p w:rsidR="002E71C7" w:rsidRPr="009F1B53" w:rsidRDefault="002E71C7" w:rsidP="002E71C7">
      <w:pPr>
        <w:pStyle w:val="ListParagraph"/>
        <w:numPr>
          <w:ilvl w:val="0"/>
          <w:numId w:val="1"/>
        </w:numPr>
      </w:pPr>
      <w:r w:rsidRPr="009F1B53">
        <w:t>Upper Arms</w:t>
      </w:r>
    </w:p>
    <w:p w:rsidR="002E71C7" w:rsidRPr="009F1B53" w:rsidRDefault="002E71C7" w:rsidP="002E71C7">
      <w:pPr>
        <w:pStyle w:val="ListParagraph"/>
        <w:numPr>
          <w:ilvl w:val="0"/>
          <w:numId w:val="1"/>
        </w:numPr>
      </w:pPr>
      <w:r w:rsidRPr="009F1B53">
        <w:t>Under Buttocks</w:t>
      </w:r>
    </w:p>
    <w:p w:rsidR="002E71C7" w:rsidRPr="009F1B53" w:rsidRDefault="002E71C7" w:rsidP="002E71C7">
      <w:pPr>
        <w:pStyle w:val="ListParagraph"/>
        <w:numPr>
          <w:ilvl w:val="0"/>
          <w:numId w:val="1"/>
        </w:numPr>
      </w:pPr>
      <w:r w:rsidRPr="009F1B53">
        <w:t>Double chins + Neck Fat</w:t>
      </w:r>
    </w:p>
    <w:p w:rsidR="002E71C7" w:rsidRPr="009F1B53" w:rsidRDefault="002E71C7" w:rsidP="002E71C7">
      <w:pPr>
        <w:pStyle w:val="ListParagraph"/>
        <w:numPr>
          <w:ilvl w:val="0"/>
          <w:numId w:val="1"/>
        </w:numPr>
      </w:pPr>
      <w:r w:rsidRPr="009F1B53">
        <w:t>Armpit fat (bra bulge)</w:t>
      </w:r>
    </w:p>
    <w:p w:rsidR="002E71C7" w:rsidRDefault="002E71C7" w:rsidP="002E71C7">
      <w:r>
        <w:t>INSERT CRYSTAL INSERTS</w:t>
      </w:r>
    </w:p>
    <w:p w:rsidR="00715D7C" w:rsidRPr="009F1B53" w:rsidRDefault="00715D7C" w:rsidP="00715D7C">
      <w:r w:rsidRPr="009F1B53">
        <w:t>Monarch Aesthetic Medicine is a Columbus, Ohio located, Crystal Award Winning office for CoolSculpting®</w:t>
      </w:r>
    </w:p>
    <w:p w:rsidR="002E71C7" w:rsidRPr="00715D7C" w:rsidRDefault="00715D7C" w:rsidP="002E71C7">
      <w:r w:rsidRPr="00715D7C">
        <w:t>HOW MUCH DOES COOLSCULPTING COST?</w:t>
      </w:r>
    </w:p>
    <w:p w:rsidR="002E71C7" w:rsidRPr="009F1B53" w:rsidRDefault="002E71C7" w:rsidP="002E71C7">
      <w:r w:rsidRPr="009F1B53">
        <w:t xml:space="preserve">The price of Cool Sculpting depends on your unique needs, the number of sessions needed, and your desired goals. During your complimentary consultation, CoolSculpting cost will be covered in detail. If fat freezing is right for you, </w:t>
      </w:r>
      <w:r w:rsidR="008B2EBA" w:rsidRPr="009F1B53">
        <w:t>we will</w:t>
      </w:r>
      <w:r w:rsidRPr="009F1B53">
        <w:t xml:space="preserve"> develop a customized treatment plan </w:t>
      </w:r>
      <w:r w:rsidR="008B2EBA" w:rsidRPr="009F1B53">
        <w:t>th</w:t>
      </w:r>
      <w:bookmarkStart w:id="0" w:name="_GoBack"/>
      <w:bookmarkEnd w:id="0"/>
      <w:r w:rsidR="008B2EBA" w:rsidRPr="009F1B53">
        <w:t>at is</w:t>
      </w:r>
      <w:r w:rsidRPr="009F1B53">
        <w:t xml:space="preserve"> tailored to your body and your budget.</w:t>
      </w:r>
    </w:p>
    <w:p w:rsidR="002E71C7" w:rsidRPr="009F1B53" w:rsidRDefault="002E71C7" w:rsidP="002E71C7">
      <w:r>
        <w:t>What does the fat freezing treatment</w:t>
      </w:r>
      <w:r w:rsidRPr="009F1B53">
        <w:t xml:space="preserve"> feel like?</w:t>
      </w:r>
    </w:p>
    <w:p w:rsidR="002E71C7" w:rsidRDefault="002E71C7" w:rsidP="002E71C7">
      <w:r w:rsidRPr="009F1B53">
        <w:t>During your treatment</w:t>
      </w:r>
      <w:r w:rsidR="002E7E15">
        <w:t>,</w:t>
      </w:r>
      <w:r w:rsidRPr="009F1B53">
        <w:t xml:space="preserve"> you may feel pulling, tugging, and mild pinching.  There is also an initial sensation of intense cold as the cooling is first delivered to targeted fat areas. The area soon becomes numb and the cold sensation typically subsides within 10 minutes. Many patients email, read, nap or in our office watch Netflix® during their sessions! The majority of patients are able to return to normal activities directly after their treatment.</w:t>
      </w:r>
    </w:p>
    <w:p w:rsidR="00715D7C" w:rsidRDefault="00715D7C" w:rsidP="002E71C7">
      <w:r>
        <w:t>CoolSculpting Results</w:t>
      </w:r>
    </w:p>
    <w:p w:rsidR="00715D7C" w:rsidRPr="009F1B53" w:rsidRDefault="00715D7C" w:rsidP="002E71C7">
      <w:r>
        <w:t xml:space="preserve">Results are typically seen within 8 to 16 weeks after your treatment. Although, individual experiences may vary.* Cool Sculpting results are durable. According to a </w:t>
      </w:r>
      <w:hyperlink r:id="rId8" w:history="1">
        <w:r w:rsidRPr="00B77E2C">
          <w:rPr>
            <w:rStyle w:val="Hyperlink"/>
          </w:rPr>
          <w:t>longitudinal study</w:t>
        </w:r>
      </w:hyperlink>
      <w:r>
        <w:t xml:space="preserve"> published in the </w:t>
      </w:r>
      <w:r w:rsidRPr="00B77E2C">
        <w:rPr>
          <w:i/>
        </w:rPr>
        <w:t>Journal of Cosmetic Dermatology</w:t>
      </w:r>
      <w:r>
        <w:t xml:space="preserve">, </w:t>
      </w:r>
      <w:r w:rsidRPr="00177460">
        <w:rPr>
          <w:b/>
          <w:i/>
        </w:rPr>
        <w:t>“Local reductions in fat have significant longevity… [This] suggests results from Cryolipol</w:t>
      </w:r>
      <w:r w:rsidR="00B77E2C">
        <w:rPr>
          <w:b/>
          <w:i/>
        </w:rPr>
        <w:t>ysis may be very long-lasting.”</w:t>
      </w:r>
    </w:p>
    <w:p w:rsidR="002E71C7" w:rsidRPr="009F1B53" w:rsidRDefault="002E71C7" w:rsidP="002E71C7">
      <w:r w:rsidRPr="009F1B53">
        <w:t>What happens if I gain weight later?</w:t>
      </w:r>
    </w:p>
    <w:p w:rsidR="002E71C7" w:rsidRDefault="002E71C7" w:rsidP="002E71C7">
      <w:r w:rsidRPr="009F1B53">
        <w:t xml:space="preserve">Once fat cells are removed from the </w:t>
      </w:r>
      <w:r w:rsidR="008B2EBA" w:rsidRPr="009F1B53">
        <w:t>body,</w:t>
      </w:r>
      <w:r w:rsidRPr="009F1B53">
        <w:t xml:space="preserve"> they cannot grow back. However, Cool Sculpting does not prevent weight gain in surrounding areas by enlarging the surrounding fat cells. The best way to maintain results is with a healthy lifestyle.  After seeing stellar results following their fat freezing treatment, most patients are more motivated to maintain their new aesthetic with diet and exercise.  </w:t>
      </w:r>
    </w:p>
    <w:p w:rsidR="002E71C7" w:rsidRDefault="002E71C7" w:rsidP="002E71C7">
      <w:r>
        <w:t>Cool Sculpting Near Me</w:t>
      </w:r>
    </w:p>
    <w:p w:rsidR="002E71C7" w:rsidRDefault="002E71C7" w:rsidP="002E71C7">
      <w:r w:rsidRPr="009F1B53">
        <w:t>Freeze away stubborn fat and restore confidence with a slim, sculpted physique. Learn more about non-invasive fat reduction by sch</w:t>
      </w:r>
      <w:r>
        <w:t xml:space="preserve">eduling a free consultation with </w:t>
      </w:r>
      <w:r w:rsidRPr="009F1B53">
        <w:t xml:space="preserve">Monarch Aesthetic Medicine, the premier provider of </w:t>
      </w:r>
      <w:r>
        <w:t>CoolSculpting</w:t>
      </w:r>
      <w:r w:rsidRPr="009F1B53">
        <w:t xml:space="preserve"> in Columbus, OH. Reach out to Monarch Aesthetic Medicine online or call (614)545-2002 today to schedule a complimentary consultation.</w:t>
      </w:r>
    </w:p>
    <w:p w:rsidR="002E71C7" w:rsidRDefault="002E71C7" w:rsidP="002E71C7">
      <w:r>
        <w:t>DISCLAIMER</w:t>
      </w:r>
    </w:p>
    <w:p w:rsidR="002E71C7" w:rsidRPr="009F1B53" w:rsidRDefault="002E71C7" w:rsidP="002E71C7">
      <w:r w:rsidRPr="009F1B53">
        <w:t>* Every patient is special and unique, and treatment results may vary from person to person. Photos, videos, testimonials, and descriptions on this website are for informational purposes only and are not guaranteed.</w:t>
      </w:r>
    </w:p>
    <w:p w:rsidR="002E71C7" w:rsidRPr="009F1B53" w:rsidRDefault="002E71C7" w:rsidP="002E71C7"/>
    <w:p w:rsidR="002E71C7" w:rsidRPr="009F1B53" w:rsidRDefault="002E71C7" w:rsidP="002E71C7"/>
    <w:p w:rsidR="002E71C7" w:rsidRPr="009F1B53" w:rsidRDefault="002E71C7" w:rsidP="002E71C7"/>
    <w:p w:rsidR="00A6530A" w:rsidRDefault="002E7E15"/>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A8614A3"/>
    <w:multiLevelType w:val="hybridMultilevel"/>
    <w:tmpl w:val="DBA4D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F4721EC"/>
    <w:multiLevelType w:val="hybridMultilevel"/>
    <w:tmpl w:val="11542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wMTCwMDUxMbEwN7JU0lEKTi0uzszPAykwrAUAs6Y7NywAAAA="/>
  </w:docVars>
  <w:rsids>
    <w:rsidRoot w:val="002E71C7"/>
    <w:rsid w:val="002E71C7"/>
    <w:rsid w:val="002E7E15"/>
    <w:rsid w:val="006F1251"/>
    <w:rsid w:val="00715D7C"/>
    <w:rsid w:val="008B2EBA"/>
    <w:rsid w:val="00B77E2C"/>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71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71C7"/>
    <w:rPr>
      <w:color w:val="0000FF"/>
      <w:u w:val="single"/>
    </w:rPr>
  </w:style>
  <w:style w:type="paragraph" w:styleId="ListParagraph">
    <w:name w:val="List Paragraph"/>
    <w:basedOn w:val="Normal"/>
    <w:uiPriority w:val="34"/>
    <w:qFormat/>
    <w:rsid w:val="002E71C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71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71C7"/>
    <w:rPr>
      <w:color w:val="0000FF"/>
      <w:u w:val="single"/>
    </w:rPr>
  </w:style>
  <w:style w:type="paragraph" w:styleId="ListParagraph">
    <w:name w:val="List Paragraph"/>
    <w:basedOn w:val="Normal"/>
    <w:uiPriority w:val="34"/>
    <w:qFormat/>
    <w:rsid w:val="002E71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nlinelibrary.wiley.com/doi/10.1111/jocd.12238/full" TargetMode="External"/><Relationship Id="rId3" Type="http://schemas.microsoft.com/office/2007/relationships/stylesWithEffects" Target="stylesWithEffects.xml"/><Relationship Id="rId7" Type="http://schemas.openxmlformats.org/officeDocument/2006/relationships/hyperlink" Target="https://www.ncbi.nlm.nih.gov/pubmed/2363906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onarch-aesthetic.com/coolsculpting-mini"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10-08T20:28:00Z</dcterms:created>
  <dcterms:modified xsi:type="dcterms:W3CDTF">2019-10-08T20:44:00Z</dcterms:modified>
</cp:coreProperties>
</file>